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6B2F" w:rsidRDefault="00426B2F" w:rsidP="00FB07A8">
      <w:pPr>
        <w:ind w:hanging="284"/>
      </w:pPr>
      <w:bookmarkStart w:id="0" w:name="_GoBack"/>
      <w:bookmarkEnd w:id="0"/>
      <w:r>
        <w:t xml:space="preserve">Proses/Birim Adı:  </w:t>
      </w:r>
      <w:r w:rsidR="006A47B0">
        <w:rPr>
          <w:rFonts w:cs="Times New Roman"/>
          <w:szCs w:val="24"/>
          <w:shd w:val="clear" w:color="auto" w:fill="FFFFFF"/>
        </w:rPr>
        <w:t>Sağlık Bilimleri Enstitüsü</w:t>
      </w:r>
      <w:r w:rsidR="0097056C">
        <w:t xml:space="preserve">   </w:t>
      </w:r>
      <w:r w:rsidR="001D7132">
        <w:t xml:space="preserve">          </w:t>
      </w:r>
      <w:r>
        <w:t xml:space="preserve">                                       </w:t>
      </w:r>
      <w:r w:rsidR="001D7132">
        <w:t xml:space="preserve"> </w:t>
      </w:r>
      <w:r w:rsidR="00AB6A12">
        <w:t xml:space="preserve">                   </w:t>
      </w:r>
      <w:r w:rsidR="006A47B0">
        <w:t xml:space="preserve">                                                                   </w:t>
      </w:r>
      <w:r w:rsidR="00AB6A12">
        <w:t xml:space="preserve"> </w:t>
      </w:r>
      <w:r w:rsidR="001D7132">
        <w:t xml:space="preserve"> </w:t>
      </w:r>
      <w:r>
        <w:t>Güncelleme Tarihi:</w:t>
      </w:r>
      <w:r w:rsidR="001D7132">
        <w:t xml:space="preserve"> </w:t>
      </w:r>
    </w:p>
    <w:tbl>
      <w:tblPr>
        <w:tblStyle w:val="TabloKlavuzu"/>
        <w:tblW w:w="15991" w:type="dxa"/>
        <w:tblInd w:w="-289" w:type="dxa"/>
        <w:tblLook w:val="04A0" w:firstRow="1" w:lastRow="0" w:firstColumn="1" w:lastColumn="0" w:noHBand="0" w:noVBand="1"/>
      </w:tblPr>
      <w:tblGrid>
        <w:gridCol w:w="643"/>
        <w:gridCol w:w="1683"/>
        <w:gridCol w:w="1405"/>
        <w:gridCol w:w="1869"/>
        <w:gridCol w:w="2076"/>
        <w:gridCol w:w="459"/>
        <w:gridCol w:w="459"/>
        <w:gridCol w:w="559"/>
        <w:gridCol w:w="1208"/>
        <w:gridCol w:w="2107"/>
        <w:gridCol w:w="1123"/>
        <w:gridCol w:w="1407"/>
        <w:gridCol w:w="993"/>
      </w:tblGrid>
      <w:tr w:rsidR="0004494C" w:rsidRPr="00396959" w:rsidTr="00CD5C47">
        <w:trPr>
          <w:cantSplit/>
          <w:trHeight w:val="1134"/>
        </w:trPr>
        <w:tc>
          <w:tcPr>
            <w:tcW w:w="643" w:type="dxa"/>
            <w:shd w:val="clear" w:color="auto" w:fill="D9D9D9" w:themeFill="background1" w:themeFillShade="D9"/>
            <w:vAlign w:val="center"/>
          </w:tcPr>
          <w:p w:rsidR="00426B2F" w:rsidRPr="00396959" w:rsidRDefault="00426B2F" w:rsidP="00D425E8">
            <w:pPr>
              <w:jc w:val="center"/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Sıra No</w:t>
            </w:r>
          </w:p>
          <w:p w:rsidR="00426B2F" w:rsidRPr="00396959" w:rsidRDefault="00426B2F" w:rsidP="00D425E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83" w:type="dxa"/>
            <w:shd w:val="clear" w:color="auto" w:fill="D9D9D9" w:themeFill="background1" w:themeFillShade="D9"/>
            <w:vAlign w:val="center"/>
          </w:tcPr>
          <w:p w:rsidR="00426B2F" w:rsidRPr="00396959" w:rsidRDefault="00426B2F" w:rsidP="001D7132">
            <w:pPr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Bulunduğu</w:t>
            </w:r>
          </w:p>
          <w:p w:rsidR="00426B2F" w:rsidRPr="00396959" w:rsidRDefault="00426B2F" w:rsidP="001D7132">
            <w:pPr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Bölüm</w:t>
            </w:r>
            <w:r w:rsidR="00FB07A8" w:rsidRPr="00396959">
              <w:rPr>
                <w:b/>
                <w:sz w:val="20"/>
                <w:szCs w:val="20"/>
              </w:rPr>
              <w:t xml:space="preserve"> </w:t>
            </w:r>
            <w:r w:rsidRPr="00396959">
              <w:rPr>
                <w:b/>
                <w:sz w:val="20"/>
                <w:szCs w:val="20"/>
              </w:rPr>
              <w:t>-Faaliyet</w:t>
            </w:r>
          </w:p>
        </w:tc>
        <w:tc>
          <w:tcPr>
            <w:tcW w:w="1405" w:type="dxa"/>
            <w:shd w:val="clear" w:color="auto" w:fill="D9D9D9" w:themeFill="background1" w:themeFillShade="D9"/>
            <w:vAlign w:val="center"/>
          </w:tcPr>
          <w:p w:rsidR="00426B2F" w:rsidRPr="00396959" w:rsidRDefault="00426B2F" w:rsidP="001D7132">
            <w:pPr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Tehlike Kaynağı</w:t>
            </w: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:rsidR="00426B2F" w:rsidRPr="00396959" w:rsidRDefault="00426B2F" w:rsidP="001D7132">
            <w:pPr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Risk</w:t>
            </w:r>
            <w:r w:rsidR="00FB07A8" w:rsidRPr="00396959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076" w:type="dxa"/>
            <w:shd w:val="clear" w:color="auto" w:fill="D9D9D9" w:themeFill="background1" w:themeFillShade="D9"/>
            <w:vAlign w:val="center"/>
          </w:tcPr>
          <w:p w:rsidR="00426B2F" w:rsidRPr="00396959" w:rsidRDefault="00426B2F" w:rsidP="001D7132">
            <w:pPr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Mevcut Kontrol Tedbirleri</w:t>
            </w:r>
          </w:p>
        </w:tc>
        <w:tc>
          <w:tcPr>
            <w:tcW w:w="0" w:type="auto"/>
            <w:shd w:val="clear" w:color="auto" w:fill="D9D9D9" w:themeFill="background1" w:themeFillShade="D9"/>
            <w:textDirection w:val="btLr"/>
            <w:vAlign w:val="center"/>
          </w:tcPr>
          <w:p w:rsidR="00426B2F" w:rsidRPr="00396959" w:rsidRDefault="00426B2F" w:rsidP="001D7132">
            <w:pPr>
              <w:ind w:left="113" w:right="113"/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Olasılık</w:t>
            </w:r>
          </w:p>
        </w:tc>
        <w:tc>
          <w:tcPr>
            <w:tcW w:w="0" w:type="auto"/>
            <w:shd w:val="clear" w:color="auto" w:fill="D9D9D9" w:themeFill="background1" w:themeFillShade="D9"/>
            <w:textDirection w:val="btLr"/>
            <w:vAlign w:val="center"/>
          </w:tcPr>
          <w:p w:rsidR="00426B2F" w:rsidRPr="00396959" w:rsidRDefault="00426B2F" w:rsidP="001D7132">
            <w:pPr>
              <w:ind w:left="113" w:right="113"/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Etki</w:t>
            </w:r>
          </w:p>
        </w:tc>
        <w:tc>
          <w:tcPr>
            <w:tcW w:w="559" w:type="dxa"/>
            <w:shd w:val="clear" w:color="auto" w:fill="D9D9D9" w:themeFill="background1" w:themeFillShade="D9"/>
            <w:textDirection w:val="btLr"/>
            <w:vAlign w:val="center"/>
          </w:tcPr>
          <w:p w:rsidR="00426B2F" w:rsidRPr="00396959" w:rsidRDefault="00426B2F" w:rsidP="001D7132">
            <w:pPr>
              <w:ind w:left="113" w:right="113"/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Risk Puanı</w:t>
            </w:r>
          </w:p>
        </w:tc>
        <w:tc>
          <w:tcPr>
            <w:tcW w:w="1208" w:type="dxa"/>
            <w:shd w:val="clear" w:color="auto" w:fill="D9D9D9" w:themeFill="background1" w:themeFillShade="D9"/>
            <w:vAlign w:val="center"/>
          </w:tcPr>
          <w:p w:rsidR="00426B2F" w:rsidRPr="00396959" w:rsidRDefault="00426B2F" w:rsidP="001D7132">
            <w:pPr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Risk Derecesi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426B2F" w:rsidRPr="00396959" w:rsidRDefault="00426B2F" w:rsidP="001D7132">
            <w:pPr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Yapılacak Faaliyet</w:t>
            </w:r>
          </w:p>
        </w:tc>
        <w:tc>
          <w:tcPr>
            <w:tcW w:w="1123" w:type="dxa"/>
            <w:shd w:val="clear" w:color="auto" w:fill="D9D9D9" w:themeFill="background1" w:themeFillShade="D9"/>
            <w:vAlign w:val="center"/>
          </w:tcPr>
          <w:p w:rsidR="00426B2F" w:rsidRPr="00396959" w:rsidRDefault="00426B2F" w:rsidP="001D7132">
            <w:pPr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Düzeltici Faaliyet No</w:t>
            </w:r>
          </w:p>
        </w:tc>
        <w:tc>
          <w:tcPr>
            <w:tcW w:w="1407" w:type="dxa"/>
            <w:shd w:val="clear" w:color="auto" w:fill="D9D9D9" w:themeFill="background1" w:themeFillShade="D9"/>
            <w:vAlign w:val="center"/>
          </w:tcPr>
          <w:p w:rsidR="00426B2F" w:rsidRPr="00396959" w:rsidRDefault="00426B2F" w:rsidP="00CD5C47">
            <w:pPr>
              <w:ind w:right="-108"/>
              <w:jc w:val="center"/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Termin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:rsidR="00426B2F" w:rsidRPr="00396959" w:rsidRDefault="00426B2F" w:rsidP="001D7132">
            <w:pPr>
              <w:rPr>
                <w:b/>
                <w:sz w:val="20"/>
                <w:szCs w:val="20"/>
              </w:rPr>
            </w:pPr>
            <w:r w:rsidRPr="00396959">
              <w:rPr>
                <w:b/>
                <w:sz w:val="20"/>
                <w:szCs w:val="20"/>
              </w:rPr>
              <w:t>Sonuç</w:t>
            </w:r>
          </w:p>
        </w:tc>
      </w:tr>
      <w:tr w:rsidR="0049551E" w:rsidTr="00CD5C47">
        <w:trPr>
          <w:trHeight w:val="510"/>
        </w:trPr>
        <w:tc>
          <w:tcPr>
            <w:tcW w:w="643" w:type="dxa"/>
            <w:vAlign w:val="center"/>
          </w:tcPr>
          <w:p w:rsidR="0049551E" w:rsidRPr="003F3E1F" w:rsidRDefault="0049551E" w:rsidP="0049551E">
            <w:pPr>
              <w:jc w:val="center"/>
              <w:rPr>
                <w:rFonts w:cs="Times New Roman"/>
              </w:rPr>
            </w:pPr>
            <w:r w:rsidRPr="003F3E1F">
              <w:rPr>
                <w:rFonts w:cs="Times New Roman"/>
              </w:rPr>
              <w:t>1</w:t>
            </w:r>
          </w:p>
        </w:tc>
        <w:tc>
          <w:tcPr>
            <w:tcW w:w="1683" w:type="dxa"/>
            <w:vAlign w:val="center"/>
          </w:tcPr>
          <w:p w:rsidR="0049551E" w:rsidRPr="0097056C" w:rsidRDefault="006A47B0" w:rsidP="00AB6A12">
            <w:pPr>
              <w:rPr>
                <w:rFonts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Eğitim Hizmeti</w:t>
            </w:r>
            <w:r w:rsidR="00AB6A12" w:rsidRPr="0097056C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05" w:type="dxa"/>
            <w:vAlign w:val="center"/>
          </w:tcPr>
          <w:p w:rsidR="0049551E" w:rsidRPr="0097056C" w:rsidRDefault="006A47B0" w:rsidP="006A47B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İlgili Öğretim Üyesinin eğitim tarihinde ve saatinde gelmemesi</w:t>
            </w:r>
            <w:r w:rsidR="00A97151" w:rsidRPr="0097056C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69" w:type="dxa"/>
            <w:vAlign w:val="center"/>
          </w:tcPr>
          <w:p w:rsidR="0049551E" w:rsidRPr="0097056C" w:rsidRDefault="006A47B0" w:rsidP="0049551E">
            <w:pP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Eğitimin iptal edilmesi</w:t>
            </w:r>
          </w:p>
        </w:tc>
        <w:tc>
          <w:tcPr>
            <w:tcW w:w="2076" w:type="dxa"/>
            <w:vAlign w:val="center"/>
          </w:tcPr>
          <w:p w:rsidR="0049551E" w:rsidRPr="0097056C" w:rsidRDefault="006A47B0" w:rsidP="0049551E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ers Programı</w:t>
            </w:r>
          </w:p>
        </w:tc>
        <w:tc>
          <w:tcPr>
            <w:tcW w:w="0" w:type="auto"/>
            <w:vAlign w:val="center"/>
          </w:tcPr>
          <w:p w:rsidR="0049551E" w:rsidRPr="0097056C" w:rsidRDefault="006A47B0" w:rsidP="0049551E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:rsidR="0049551E" w:rsidRPr="0097056C" w:rsidRDefault="006A47B0" w:rsidP="0049551E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559" w:type="dxa"/>
            <w:vAlign w:val="center"/>
          </w:tcPr>
          <w:p w:rsidR="0049551E" w:rsidRPr="0097056C" w:rsidRDefault="006A47B0" w:rsidP="0049551E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208" w:type="dxa"/>
            <w:vAlign w:val="center"/>
          </w:tcPr>
          <w:p w:rsidR="0049551E" w:rsidRPr="0097056C" w:rsidRDefault="006A47B0" w:rsidP="0049551E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Orta</w:t>
            </w:r>
          </w:p>
        </w:tc>
        <w:tc>
          <w:tcPr>
            <w:tcW w:w="0" w:type="auto"/>
            <w:vAlign w:val="center"/>
          </w:tcPr>
          <w:p w:rsidR="0049551E" w:rsidRPr="0097056C" w:rsidRDefault="0049551E" w:rsidP="0049551E">
            <w:pPr>
              <w:rPr>
                <w:rFonts w:cs="Times New Roman"/>
                <w:sz w:val="20"/>
                <w:szCs w:val="20"/>
              </w:rPr>
            </w:pPr>
            <w:r w:rsidRPr="0097056C">
              <w:rPr>
                <w:rFonts w:cs="Times New Roman"/>
                <w:sz w:val="20"/>
                <w:szCs w:val="20"/>
              </w:rPr>
              <w:t>Demirbaş kayıtlarının düzgün yapılması için ilgili personele eğitim verilmesi</w:t>
            </w:r>
          </w:p>
        </w:tc>
        <w:tc>
          <w:tcPr>
            <w:tcW w:w="1123" w:type="dxa"/>
            <w:vAlign w:val="center"/>
          </w:tcPr>
          <w:p w:rsidR="0049551E" w:rsidRPr="0049551E" w:rsidRDefault="0049551E" w:rsidP="0049551E">
            <w:pPr>
              <w:rPr>
                <w:rFonts w:cs="Times New Roman"/>
              </w:rPr>
            </w:pPr>
          </w:p>
        </w:tc>
        <w:tc>
          <w:tcPr>
            <w:tcW w:w="1407" w:type="dxa"/>
            <w:vAlign w:val="center"/>
          </w:tcPr>
          <w:p w:rsidR="0049551E" w:rsidRPr="00CD5C47" w:rsidRDefault="006A47B0" w:rsidP="00CD5C47">
            <w:pPr>
              <w:ind w:right="34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19</w:t>
            </w:r>
          </w:p>
        </w:tc>
        <w:tc>
          <w:tcPr>
            <w:tcW w:w="993" w:type="dxa"/>
            <w:vAlign w:val="center"/>
          </w:tcPr>
          <w:p w:rsidR="0049551E" w:rsidRPr="0049551E" w:rsidRDefault="0049551E" w:rsidP="0049551E"/>
        </w:tc>
      </w:tr>
      <w:tr w:rsidR="00D13C2D" w:rsidTr="00CD5C47">
        <w:trPr>
          <w:trHeight w:val="510"/>
        </w:trPr>
        <w:tc>
          <w:tcPr>
            <w:tcW w:w="643" w:type="dxa"/>
            <w:vAlign w:val="center"/>
          </w:tcPr>
          <w:p w:rsidR="00D13C2D" w:rsidRPr="003F3E1F" w:rsidRDefault="00D13C2D" w:rsidP="00D13C2D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1683" w:type="dxa"/>
            <w:vAlign w:val="center"/>
          </w:tcPr>
          <w:p w:rsidR="00D13C2D" w:rsidRPr="0097056C" w:rsidRDefault="006A47B0" w:rsidP="00D13C2D">
            <w:pPr>
              <w:rPr>
                <w:rFonts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Yazı İşleri</w:t>
            </w:r>
          </w:p>
        </w:tc>
        <w:tc>
          <w:tcPr>
            <w:tcW w:w="1405" w:type="dxa"/>
            <w:vAlign w:val="center"/>
          </w:tcPr>
          <w:p w:rsidR="00D13C2D" w:rsidRPr="0097056C" w:rsidRDefault="006A47B0" w:rsidP="00D13C2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lektrik kesintisi</w:t>
            </w:r>
          </w:p>
        </w:tc>
        <w:tc>
          <w:tcPr>
            <w:tcW w:w="1869" w:type="dxa"/>
            <w:vAlign w:val="center"/>
          </w:tcPr>
          <w:p w:rsidR="00D13C2D" w:rsidRPr="0097056C" w:rsidRDefault="006A47B0" w:rsidP="00D13C2D">
            <w:pPr>
              <w:pStyle w:val="Default"/>
              <w:rPr>
                <w:rFonts w:eastAsia="Times New Roman"/>
                <w:sz w:val="20"/>
                <w:szCs w:val="20"/>
                <w:lang w:eastAsia="tr-TR"/>
              </w:rPr>
            </w:pPr>
            <w:r>
              <w:rPr>
                <w:sz w:val="20"/>
                <w:szCs w:val="20"/>
              </w:rPr>
              <w:t>Evrakların kaydedilmeden silinmesi</w:t>
            </w:r>
          </w:p>
        </w:tc>
        <w:tc>
          <w:tcPr>
            <w:tcW w:w="2076" w:type="dxa"/>
            <w:vAlign w:val="center"/>
          </w:tcPr>
          <w:p w:rsidR="00D13C2D" w:rsidRPr="0097056C" w:rsidRDefault="006A47B0" w:rsidP="00D13C2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üç kaynağı</w:t>
            </w:r>
          </w:p>
          <w:p w:rsidR="00D13C2D" w:rsidRPr="0097056C" w:rsidRDefault="00D13C2D" w:rsidP="00D13C2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13C2D" w:rsidRPr="0097056C" w:rsidRDefault="006A47B0" w:rsidP="00D13C2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D13C2D" w:rsidRPr="0097056C" w:rsidRDefault="006A47B0" w:rsidP="00D13C2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559" w:type="dxa"/>
            <w:vAlign w:val="center"/>
          </w:tcPr>
          <w:p w:rsidR="00D13C2D" w:rsidRPr="0097056C" w:rsidRDefault="006A47B0" w:rsidP="00D13C2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08" w:type="dxa"/>
            <w:vAlign w:val="center"/>
          </w:tcPr>
          <w:p w:rsidR="00D13C2D" w:rsidRPr="0097056C" w:rsidRDefault="00D13C2D" w:rsidP="00D13C2D">
            <w:pPr>
              <w:rPr>
                <w:rFonts w:cs="Times New Roman"/>
                <w:sz w:val="20"/>
                <w:szCs w:val="20"/>
              </w:rPr>
            </w:pPr>
            <w:r w:rsidRPr="0097056C">
              <w:rPr>
                <w:rFonts w:cs="Times New Roman"/>
                <w:sz w:val="20"/>
                <w:szCs w:val="20"/>
              </w:rPr>
              <w:t>Düşük</w:t>
            </w:r>
          </w:p>
        </w:tc>
        <w:tc>
          <w:tcPr>
            <w:tcW w:w="0" w:type="auto"/>
            <w:vAlign w:val="center"/>
          </w:tcPr>
          <w:p w:rsidR="00D13C2D" w:rsidRPr="0097056C" w:rsidRDefault="00D13C2D" w:rsidP="00D13C2D">
            <w:pPr>
              <w:pStyle w:val="Default"/>
              <w:rPr>
                <w:sz w:val="20"/>
                <w:szCs w:val="20"/>
              </w:rPr>
            </w:pPr>
            <w:r w:rsidRPr="0097056C">
              <w:rPr>
                <w:sz w:val="20"/>
                <w:szCs w:val="20"/>
              </w:rPr>
              <w:t>Yeterli sayıda tedarikçi araştırma ve değerlendirme, gerekirse numune inceleme</w:t>
            </w:r>
          </w:p>
          <w:p w:rsidR="00D13C2D" w:rsidRPr="0097056C" w:rsidRDefault="00D13C2D" w:rsidP="00D13C2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23" w:type="dxa"/>
            <w:vAlign w:val="center"/>
          </w:tcPr>
          <w:p w:rsidR="00D13C2D" w:rsidRPr="0049551E" w:rsidRDefault="00D13C2D" w:rsidP="00D13C2D">
            <w:pPr>
              <w:rPr>
                <w:rFonts w:cs="Times New Roman"/>
              </w:rPr>
            </w:pPr>
          </w:p>
        </w:tc>
        <w:tc>
          <w:tcPr>
            <w:tcW w:w="1407" w:type="dxa"/>
            <w:vAlign w:val="center"/>
          </w:tcPr>
          <w:p w:rsidR="00D13C2D" w:rsidRPr="00CD5C47" w:rsidRDefault="006A47B0" w:rsidP="00CD5C47">
            <w:pPr>
              <w:ind w:right="34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19</w:t>
            </w:r>
          </w:p>
        </w:tc>
        <w:tc>
          <w:tcPr>
            <w:tcW w:w="993" w:type="dxa"/>
            <w:vAlign w:val="center"/>
          </w:tcPr>
          <w:p w:rsidR="00D13C2D" w:rsidRPr="0049551E" w:rsidRDefault="00D13C2D" w:rsidP="00D13C2D"/>
        </w:tc>
      </w:tr>
      <w:tr w:rsidR="00D13C2D" w:rsidTr="00CD5C47">
        <w:trPr>
          <w:trHeight w:val="1133"/>
        </w:trPr>
        <w:tc>
          <w:tcPr>
            <w:tcW w:w="643" w:type="dxa"/>
            <w:vAlign w:val="center"/>
          </w:tcPr>
          <w:p w:rsidR="00D13C2D" w:rsidRPr="003F3E1F" w:rsidRDefault="00D13C2D" w:rsidP="00D13C2D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1683" w:type="dxa"/>
            <w:vAlign w:val="center"/>
          </w:tcPr>
          <w:p w:rsidR="00D13C2D" w:rsidRPr="0097056C" w:rsidRDefault="006A47B0" w:rsidP="00D13C2D">
            <w:pPr>
              <w:rPr>
                <w:rFonts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Yazı İşleri</w:t>
            </w:r>
          </w:p>
        </w:tc>
        <w:tc>
          <w:tcPr>
            <w:tcW w:w="1405" w:type="dxa"/>
            <w:vAlign w:val="center"/>
          </w:tcPr>
          <w:p w:rsidR="00D13C2D" w:rsidRPr="0097056C" w:rsidRDefault="006A47B0" w:rsidP="00A97151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nabilim Dallarının zamanında yazılara cevap vermemesi</w:t>
            </w:r>
          </w:p>
        </w:tc>
        <w:tc>
          <w:tcPr>
            <w:tcW w:w="1869" w:type="dxa"/>
            <w:vAlign w:val="center"/>
          </w:tcPr>
          <w:p w:rsidR="00D13C2D" w:rsidRPr="0097056C" w:rsidRDefault="006A47B0" w:rsidP="00D13C2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Öğrenci mağduriyeti</w:t>
            </w:r>
          </w:p>
        </w:tc>
        <w:tc>
          <w:tcPr>
            <w:tcW w:w="2076" w:type="dxa"/>
            <w:vAlign w:val="center"/>
          </w:tcPr>
          <w:p w:rsidR="00D13C2D" w:rsidRPr="0097056C" w:rsidRDefault="006A47B0" w:rsidP="00D13C2D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yarı yazıları</w:t>
            </w:r>
          </w:p>
        </w:tc>
        <w:tc>
          <w:tcPr>
            <w:tcW w:w="0" w:type="auto"/>
            <w:vAlign w:val="center"/>
          </w:tcPr>
          <w:p w:rsidR="00D13C2D" w:rsidRPr="0097056C" w:rsidRDefault="006A47B0" w:rsidP="00D13C2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:rsidR="00D13C2D" w:rsidRPr="0097056C" w:rsidRDefault="006A47B0" w:rsidP="00D13C2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559" w:type="dxa"/>
            <w:vAlign w:val="center"/>
          </w:tcPr>
          <w:p w:rsidR="00D13C2D" w:rsidRPr="0097056C" w:rsidRDefault="006A47B0" w:rsidP="00D13C2D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208" w:type="dxa"/>
            <w:vAlign w:val="center"/>
          </w:tcPr>
          <w:p w:rsidR="00D13C2D" w:rsidRPr="0097056C" w:rsidRDefault="00D13C2D" w:rsidP="00D13C2D">
            <w:pPr>
              <w:rPr>
                <w:rFonts w:cs="Times New Roman"/>
                <w:sz w:val="20"/>
                <w:szCs w:val="20"/>
              </w:rPr>
            </w:pPr>
            <w:r w:rsidRPr="0097056C">
              <w:rPr>
                <w:rFonts w:cs="Times New Roman"/>
                <w:sz w:val="20"/>
                <w:szCs w:val="20"/>
              </w:rPr>
              <w:t>Düşük</w:t>
            </w:r>
          </w:p>
        </w:tc>
        <w:tc>
          <w:tcPr>
            <w:tcW w:w="0" w:type="auto"/>
            <w:vAlign w:val="center"/>
          </w:tcPr>
          <w:p w:rsidR="00D13C2D" w:rsidRPr="0097056C" w:rsidRDefault="00A97151" w:rsidP="00D13C2D">
            <w:pPr>
              <w:rPr>
                <w:rFonts w:cs="Times New Roman"/>
                <w:sz w:val="20"/>
                <w:szCs w:val="20"/>
              </w:rPr>
            </w:pPr>
            <w:r w:rsidRPr="0097056C">
              <w:rPr>
                <w:rFonts w:cs="Times New Roman"/>
                <w:sz w:val="20"/>
                <w:szCs w:val="20"/>
              </w:rPr>
              <w:t>Satın alma taleplerinin Evrak Kayıt Kontrolü</w:t>
            </w:r>
          </w:p>
        </w:tc>
        <w:tc>
          <w:tcPr>
            <w:tcW w:w="1123" w:type="dxa"/>
            <w:vAlign w:val="center"/>
          </w:tcPr>
          <w:p w:rsidR="00D13C2D" w:rsidRPr="0049551E" w:rsidRDefault="00D13C2D" w:rsidP="00D13C2D">
            <w:pPr>
              <w:rPr>
                <w:rFonts w:cs="Times New Roman"/>
              </w:rPr>
            </w:pPr>
          </w:p>
        </w:tc>
        <w:tc>
          <w:tcPr>
            <w:tcW w:w="1407" w:type="dxa"/>
            <w:vAlign w:val="center"/>
          </w:tcPr>
          <w:p w:rsidR="00D13C2D" w:rsidRPr="00CD5C47" w:rsidRDefault="006A47B0" w:rsidP="00CD5C47">
            <w:pPr>
              <w:ind w:right="34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19</w:t>
            </w:r>
          </w:p>
        </w:tc>
        <w:tc>
          <w:tcPr>
            <w:tcW w:w="993" w:type="dxa"/>
            <w:vAlign w:val="center"/>
          </w:tcPr>
          <w:p w:rsidR="00D13C2D" w:rsidRPr="0049551E" w:rsidRDefault="00D13C2D" w:rsidP="00D13C2D"/>
        </w:tc>
      </w:tr>
    </w:tbl>
    <w:p w:rsidR="00FB07A8" w:rsidRPr="00CD5C47" w:rsidRDefault="00FB07A8" w:rsidP="00CD5C47">
      <w:pPr>
        <w:spacing w:after="0"/>
      </w:pPr>
    </w:p>
    <w:sectPr w:rsidR="00FB07A8" w:rsidRPr="00CD5C47" w:rsidSect="00FB07A8">
      <w:headerReference w:type="default" r:id="rId7"/>
      <w:footerReference w:type="default" r:id="rId8"/>
      <w:pgSz w:w="16838" w:h="11906" w:orient="landscape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6EF6" w:rsidRDefault="00616EF6" w:rsidP="00426B2F">
      <w:pPr>
        <w:spacing w:after="0" w:line="240" w:lineRule="auto"/>
      </w:pPr>
      <w:r>
        <w:separator/>
      </w:r>
    </w:p>
  </w:endnote>
  <w:endnote w:type="continuationSeparator" w:id="0">
    <w:p w:rsidR="00616EF6" w:rsidRDefault="00616EF6" w:rsidP="00426B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07A8" w:rsidRPr="00426B2F" w:rsidRDefault="00426B2F" w:rsidP="00FB07A8">
    <w:pPr>
      <w:pStyle w:val="Altbilgi"/>
      <w:ind w:hanging="284"/>
      <w:rPr>
        <w:sz w:val="20"/>
        <w:szCs w:val="20"/>
      </w:rPr>
    </w:pPr>
    <w:r w:rsidRPr="00426B2F">
      <w:rPr>
        <w:sz w:val="20"/>
        <w:szCs w:val="20"/>
      </w:rPr>
      <w:t>KGK-FRM-033/00</w:t>
    </w:r>
  </w:p>
  <w:tbl>
    <w:tblPr>
      <w:tblW w:w="15650" w:type="dxa"/>
      <w:tblInd w:w="-295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7713"/>
      <w:gridCol w:w="6621"/>
      <w:gridCol w:w="1316"/>
    </w:tblGrid>
    <w:tr w:rsidR="00FB07A8" w:rsidTr="0086750A">
      <w:trPr>
        <w:cantSplit/>
        <w:trHeight w:val="383"/>
      </w:trPr>
      <w:tc>
        <w:tcPr>
          <w:tcW w:w="7713" w:type="dxa"/>
        </w:tcPr>
        <w:p w:rsidR="00FB07A8" w:rsidRPr="00440E9B" w:rsidRDefault="00FB07A8" w:rsidP="00FB07A8">
          <w:pPr>
            <w:pStyle w:val="a"/>
            <w:jc w:val="center"/>
            <w:rPr>
              <w:rFonts w:ascii="Times New Roman" w:hAnsi="Times New Roman"/>
              <w:sz w:val="20"/>
            </w:rPr>
          </w:pPr>
          <w:r w:rsidRPr="00440E9B">
            <w:rPr>
              <w:rFonts w:ascii="Times New Roman" w:hAnsi="Times New Roman"/>
              <w:sz w:val="20"/>
            </w:rPr>
            <w:t>Hazırlayan</w:t>
          </w:r>
        </w:p>
        <w:p w:rsidR="00FB07A8" w:rsidRPr="00440E9B" w:rsidRDefault="00FB07A8" w:rsidP="00FB07A8">
          <w:pPr>
            <w:pStyle w:val="a"/>
            <w:jc w:val="center"/>
            <w:rPr>
              <w:rFonts w:ascii="Times New Roman" w:hAnsi="Times New Roman"/>
              <w:sz w:val="20"/>
            </w:rPr>
          </w:pPr>
          <w:r>
            <w:rPr>
              <w:rFonts w:ascii="Times New Roman" w:hAnsi="Times New Roman"/>
              <w:sz w:val="20"/>
            </w:rPr>
            <w:t>Birim Kalite Temsilcisi</w:t>
          </w:r>
        </w:p>
      </w:tc>
      <w:tc>
        <w:tcPr>
          <w:tcW w:w="6621" w:type="dxa"/>
        </w:tcPr>
        <w:p w:rsidR="00FB07A8" w:rsidRPr="00440E9B" w:rsidRDefault="00FB07A8" w:rsidP="00FB07A8">
          <w:pPr>
            <w:pStyle w:val="a"/>
            <w:jc w:val="center"/>
            <w:rPr>
              <w:rFonts w:ascii="Times New Roman" w:eastAsia="Times New Roman" w:hAnsi="Times New Roman"/>
              <w:sz w:val="20"/>
              <w:lang w:val="en-AU"/>
            </w:rPr>
          </w:pPr>
          <w:r w:rsidRPr="00440E9B">
            <w:rPr>
              <w:rFonts w:ascii="Times New Roman" w:hAnsi="Times New Roman"/>
              <w:sz w:val="20"/>
            </w:rPr>
            <w:t>Onaylayan</w:t>
          </w:r>
        </w:p>
        <w:p w:rsidR="00FB07A8" w:rsidRPr="00440E9B" w:rsidRDefault="00FB07A8" w:rsidP="00FB07A8">
          <w:pPr>
            <w:pStyle w:val="a"/>
            <w:jc w:val="center"/>
            <w:rPr>
              <w:rFonts w:ascii="Times New Roman" w:hAnsi="Times New Roman"/>
              <w:sz w:val="20"/>
            </w:rPr>
          </w:pPr>
          <w:r>
            <w:rPr>
              <w:rFonts w:ascii="Times New Roman" w:hAnsi="Times New Roman"/>
              <w:sz w:val="20"/>
            </w:rPr>
            <w:t>Birim Yöneticisi</w:t>
          </w:r>
        </w:p>
      </w:tc>
      <w:tc>
        <w:tcPr>
          <w:tcW w:w="1316" w:type="dxa"/>
          <w:vMerge w:val="restart"/>
          <w:vAlign w:val="center"/>
        </w:tcPr>
        <w:p w:rsidR="00FB07A8" w:rsidRPr="00440E9B" w:rsidRDefault="00FB07A8" w:rsidP="00FB07A8">
          <w:pPr>
            <w:pStyle w:val="a"/>
            <w:jc w:val="center"/>
            <w:rPr>
              <w:rFonts w:ascii="Times New Roman" w:hAnsi="Times New Roman"/>
              <w:b/>
              <w:sz w:val="20"/>
            </w:rPr>
          </w:pPr>
          <w:r w:rsidRPr="00440E9B">
            <w:rPr>
              <w:rFonts w:ascii="Times New Roman" w:hAnsi="Times New Roman"/>
              <w:b/>
              <w:sz w:val="20"/>
            </w:rPr>
            <w:t>Sayfa No</w:t>
          </w:r>
        </w:p>
        <w:p w:rsidR="00FB07A8" w:rsidRPr="00440E9B" w:rsidRDefault="00491BFA" w:rsidP="00FB07A8">
          <w:pPr>
            <w:pStyle w:val="a"/>
            <w:jc w:val="center"/>
            <w:rPr>
              <w:rFonts w:ascii="Times New Roman" w:hAnsi="Times New Roman"/>
              <w:sz w:val="20"/>
            </w:rPr>
          </w:pPr>
          <w:r w:rsidRPr="00440E9B">
            <w:rPr>
              <w:rStyle w:val="SayfaNumaras"/>
              <w:rFonts w:ascii="Times New Roman" w:hAnsi="Times New Roman"/>
              <w:b/>
              <w:sz w:val="20"/>
            </w:rPr>
            <w:fldChar w:fldCharType="begin"/>
          </w:r>
          <w:r w:rsidR="00FB07A8" w:rsidRPr="00440E9B">
            <w:rPr>
              <w:rStyle w:val="SayfaNumaras"/>
              <w:rFonts w:ascii="Times New Roman" w:hAnsi="Times New Roman"/>
              <w:b/>
              <w:sz w:val="20"/>
            </w:rPr>
            <w:instrText xml:space="preserve"> PAGE </w:instrText>
          </w:r>
          <w:r w:rsidRPr="00440E9B">
            <w:rPr>
              <w:rStyle w:val="SayfaNumaras"/>
              <w:rFonts w:ascii="Times New Roman" w:hAnsi="Times New Roman"/>
              <w:b/>
              <w:sz w:val="20"/>
            </w:rPr>
            <w:fldChar w:fldCharType="separate"/>
          </w:r>
          <w:r w:rsidR="002E5E41">
            <w:rPr>
              <w:rStyle w:val="SayfaNumaras"/>
              <w:rFonts w:ascii="Times New Roman" w:hAnsi="Times New Roman"/>
              <w:b/>
              <w:noProof/>
              <w:sz w:val="20"/>
            </w:rPr>
            <w:t>1</w:t>
          </w:r>
          <w:r w:rsidRPr="00440E9B">
            <w:rPr>
              <w:rStyle w:val="SayfaNumaras"/>
              <w:rFonts w:ascii="Times New Roman" w:hAnsi="Times New Roman"/>
              <w:b/>
              <w:sz w:val="20"/>
            </w:rPr>
            <w:fldChar w:fldCharType="end"/>
          </w:r>
          <w:r w:rsidR="00FB07A8" w:rsidRPr="00440E9B">
            <w:rPr>
              <w:rStyle w:val="SayfaNumaras"/>
              <w:rFonts w:ascii="Times New Roman" w:hAnsi="Times New Roman"/>
              <w:b/>
              <w:sz w:val="20"/>
            </w:rPr>
            <w:t>/</w:t>
          </w:r>
          <w:r w:rsidRPr="00440E9B">
            <w:rPr>
              <w:rStyle w:val="SayfaNumaras"/>
              <w:rFonts w:ascii="Times New Roman" w:hAnsi="Times New Roman"/>
              <w:b/>
              <w:sz w:val="20"/>
            </w:rPr>
            <w:fldChar w:fldCharType="begin"/>
          </w:r>
          <w:r w:rsidR="00FB07A8" w:rsidRPr="00440E9B">
            <w:rPr>
              <w:rStyle w:val="SayfaNumaras"/>
              <w:rFonts w:ascii="Times New Roman" w:hAnsi="Times New Roman"/>
              <w:b/>
              <w:sz w:val="20"/>
            </w:rPr>
            <w:instrText xml:space="preserve"> NUMPAGES </w:instrText>
          </w:r>
          <w:r w:rsidRPr="00440E9B">
            <w:rPr>
              <w:rStyle w:val="SayfaNumaras"/>
              <w:rFonts w:ascii="Times New Roman" w:hAnsi="Times New Roman"/>
              <w:b/>
              <w:sz w:val="20"/>
            </w:rPr>
            <w:fldChar w:fldCharType="separate"/>
          </w:r>
          <w:r w:rsidR="002E5E41">
            <w:rPr>
              <w:rStyle w:val="SayfaNumaras"/>
              <w:rFonts w:ascii="Times New Roman" w:hAnsi="Times New Roman"/>
              <w:b/>
              <w:noProof/>
              <w:sz w:val="20"/>
            </w:rPr>
            <w:t>1</w:t>
          </w:r>
          <w:r w:rsidRPr="00440E9B">
            <w:rPr>
              <w:rStyle w:val="SayfaNumaras"/>
              <w:rFonts w:ascii="Times New Roman" w:hAnsi="Times New Roman"/>
              <w:b/>
              <w:sz w:val="20"/>
            </w:rPr>
            <w:fldChar w:fldCharType="end"/>
          </w:r>
        </w:p>
      </w:tc>
    </w:tr>
    <w:tr w:rsidR="00FB07A8" w:rsidTr="0086750A">
      <w:trPr>
        <w:cantSplit/>
        <w:trHeight w:val="665"/>
      </w:trPr>
      <w:tc>
        <w:tcPr>
          <w:tcW w:w="7713" w:type="dxa"/>
        </w:tcPr>
        <w:p w:rsidR="00FB07A8" w:rsidRDefault="00FB07A8" w:rsidP="00FB07A8">
          <w:pPr>
            <w:pStyle w:val="a"/>
            <w:jc w:val="center"/>
            <w:rPr>
              <w:rFonts w:ascii="Times New Roman" w:hAnsi="Times New Roman"/>
            </w:rPr>
          </w:pPr>
        </w:p>
        <w:p w:rsidR="00FB07A8" w:rsidRPr="009F601F" w:rsidRDefault="00FB07A8" w:rsidP="006A47B0">
          <w:pPr>
            <w:tabs>
              <w:tab w:val="left" w:pos="2115"/>
            </w:tabs>
          </w:pPr>
          <w:r>
            <w:tab/>
          </w:r>
          <w:r w:rsidR="006A47B0">
            <w:t>Doç</w:t>
          </w:r>
          <w:r w:rsidR="00CD5C47">
            <w:t>.</w:t>
          </w:r>
          <w:r w:rsidR="006A47B0">
            <w:t>Dr</w:t>
          </w:r>
          <w:r w:rsidR="00CD5C47">
            <w:t xml:space="preserve"> </w:t>
          </w:r>
          <w:r w:rsidR="006A47B0">
            <w:t>Güvenç BAŞARAN</w:t>
          </w:r>
        </w:p>
      </w:tc>
      <w:tc>
        <w:tcPr>
          <w:tcW w:w="6621" w:type="dxa"/>
        </w:tcPr>
        <w:p w:rsidR="00FB07A8" w:rsidRDefault="00FB07A8" w:rsidP="00CD5C47">
          <w:pPr>
            <w:pStyle w:val="a"/>
            <w:jc w:val="center"/>
            <w:rPr>
              <w:rFonts w:ascii="Times New Roman" w:hAnsi="Times New Roman"/>
            </w:rPr>
          </w:pPr>
        </w:p>
        <w:p w:rsidR="00CD5C47" w:rsidRPr="00CD5C47" w:rsidRDefault="00CD5C47" w:rsidP="006A47B0">
          <w:pPr>
            <w:pStyle w:val="Altbilgi"/>
            <w:jc w:val="center"/>
          </w:pPr>
          <w:r>
            <w:t xml:space="preserve">Prof. Dr. </w:t>
          </w:r>
          <w:r w:rsidR="006A47B0">
            <w:t>Hakkı Murat BİLGİN</w:t>
          </w:r>
        </w:p>
      </w:tc>
      <w:tc>
        <w:tcPr>
          <w:tcW w:w="1316" w:type="dxa"/>
          <w:vMerge/>
        </w:tcPr>
        <w:p w:rsidR="00FB07A8" w:rsidRPr="00B24C33" w:rsidRDefault="00FB07A8" w:rsidP="00FB07A8">
          <w:pPr>
            <w:pStyle w:val="a"/>
            <w:jc w:val="center"/>
            <w:rPr>
              <w:rFonts w:ascii="Times New Roman" w:hAnsi="Times New Roman"/>
            </w:rPr>
          </w:pPr>
        </w:p>
      </w:tc>
    </w:tr>
  </w:tbl>
  <w:p w:rsidR="00426B2F" w:rsidRPr="00426B2F" w:rsidRDefault="00426B2F">
    <w:pPr>
      <w:pStyle w:val="Altbilgi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6EF6" w:rsidRDefault="00616EF6" w:rsidP="00426B2F">
      <w:pPr>
        <w:spacing w:after="0" w:line="240" w:lineRule="auto"/>
      </w:pPr>
      <w:r>
        <w:separator/>
      </w:r>
    </w:p>
  </w:footnote>
  <w:footnote w:type="continuationSeparator" w:id="0">
    <w:p w:rsidR="00616EF6" w:rsidRDefault="00616EF6" w:rsidP="00426B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107" w:type="pct"/>
      <w:tblInd w:w="-299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895"/>
      <w:gridCol w:w="13976"/>
    </w:tblGrid>
    <w:tr w:rsidR="00426B2F" w:rsidRPr="00211120" w:rsidTr="0086750A">
      <w:trPr>
        <w:cantSplit/>
        <w:trHeight w:val="1246"/>
      </w:trPr>
      <w:tc>
        <w:tcPr>
          <w:tcW w:w="597" w:type="pct"/>
          <w:vAlign w:val="center"/>
        </w:tcPr>
        <w:p w:rsidR="00426B2F" w:rsidRDefault="00426B2F" w:rsidP="00426B2F">
          <w:pPr>
            <w:pStyle w:val="stbilgi"/>
            <w:jc w:val="center"/>
            <w:rPr>
              <w:rFonts w:ascii="Century Gothic" w:hAnsi="Century Gothic"/>
            </w:rPr>
          </w:pPr>
          <w:r>
            <w:rPr>
              <w:noProof/>
              <w:lang w:eastAsia="tr-TR"/>
            </w:rPr>
            <w:drawing>
              <wp:inline distT="0" distB="0" distL="0" distR="0">
                <wp:extent cx="704850" cy="695325"/>
                <wp:effectExtent l="0" t="0" r="0" b="9525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03" w:type="pct"/>
          <w:vAlign w:val="center"/>
        </w:tcPr>
        <w:p w:rsidR="00426B2F" w:rsidRPr="00C1684D" w:rsidRDefault="00426B2F" w:rsidP="00426B2F">
          <w:pPr>
            <w:pStyle w:val="stbilgi"/>
            <w:jc w:val="center"/>
            <w:rPr>
              <w:b/>
              <w:sz w:val="32"/>
              <w:szCs w:val="32"/>
            </w:rPr>
          </w:pPr>
          <w:r w:rsidRPr="00C1684D">
            <w:rPr>
              <w:b/>
              <w:sz w:val="32"/>
              <w:szCs w:val="32"/>
            </w:rPr>
            <w:t>DİCLE ÜNİVERSİTESİ</w:t>
          </w:r>
          <w:r w:rsidRPr="00C1684D">
            <w:rPr>
              <w:b/>
              <w:bCs/>
              <w:sz w:val="32"/>
              <w:szCs w:val="32"/>
            </w:rPr>
            <w:br/>
          </w:r>
          <w:r w:rsidR="0086750A">
            <w:rPr>
              <w:b/>
              <w:bCs/>
              <w:sz w:val="32"/>
              <w:szCs w:val="32"/>
            </w:rPr>
            <w:t>KALİTE</w:t>
          </w:r>
          <w:r w:rsidRPr="00C1684D">
            <w:rPr>
              <w:b/>
              <w:bCs/>
              <w:sz w:val="32"/>
              <w:szCs w:val="32"/>
            </w:rPr>
            <w:t xml:space="preserve"> </w:t>
          </w:r>
          <w:r>
            <w:rPr>
              <w:b/>
              <w:bCs/>
              <w:sz w:val="32"/>
              <w:szCs w:val="32"/>
            </w:rPr>
            <w:t>RİSK TANIMLAMA VE ANALİZ FORMU</w:t>
          </w:r>
        </w:p>
      </w:tc>
    </w:tr>
  </w:tbl>
  <w:p w:rsidR="00426B2F" w:rsidRDefault="00426B2F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MgESBhZmpkamFko6SsGpxcWZ+XkgBYa1AI4qnGQsAAAA"/>
  </w:docVars>
  <w:rsids>
    <w:rsidRoot w:val="00426B2F"/>
    <w:rsid w:val="0004494C"/>
    <w:rsid w:val="0013784E"/>
    <w:rsid w:val="001D7132"/>
    <w:rsid w:val="001F3C9F"/>
    <w:rsid w:val="0023713D"/>
    <w:rsid w:val="00294733"/>
    <w:rsid w:val="002D1F28"/>
    <w:rsid w:val="002E5E41"/>
    <w:rsid w:val="00305BA2"/>
    <w:rsid w:val="00370167"/>
    <w:rsid w:val="00396959"/>
    <w:rsid w:val="003A63A8"/>
    <w:rsid w:val="003D0F93"/>
    <w:rsid w:val="003F2030"/>
    <w:rsid w:val="003F3E1F"/>
    <w:rsid w:val="00426B2F"/>
    <w:rsid w:val="0046264B"/>
    <w:rsid w:val="00491BFA"/>
    <w:rsid w:val="0049551E"/>
    <w:rsid w:val="004B5E55"/>
    <w:rsid w:val="004C40F6"/>
    <w:rsid w:val="00504D8A"/>
    <w:rsid w:val="00603073"/>
    <w:rsid w:val="006143CE"/>
    <w:rsid w:val="00616EF6"/>
    <w:rsid w:val="00652A4E"/>
    <w:rsid w:val="006A47B0"/>
    <w:rsid w:val="006C7B5A"/>
    <w:rsid w:val="007343F4"/>
    <w:rsid w:val="00775211"/>
    <w:rsid w:val="007E3312"/>
    <w:rsid w:val="0086448F"/>
    <w:rsid w:val="00864E20"/>
    <w:rsid w:val="0086750A"/>
    <w:rsid w:val="0089176F"/>
    <w:rsid w:val="00894793"/>
    <w:rsid w:val="008D0029"/>
    <w:rsid w:val="00904D6E"/>
    <w:rsid w:val="00960BE9"/>
    <w:rsid w:val="0097056C"/>
    <w:rsid w:val="009B7FA8"/>
    <w:rsid w:val="00A97151"/>
    <w:rsid w:val="00AB6A12"/>
    <w:rsid w:val="00C6354B"/>
    <w:rsid w:val="00CD5C47"/>
    <w:rsid w:val="00D13C2D"/>
    <w:rsid w:val="00D425E8"/>
    <w:rsid w:val="00D9176B"/>
    <w:rsid w:val="00DC2C87"/>
    <w:rsid w:val="00E86C23"/>
    <w:rsid w:val="00ED5AD9"/>
    <w:rsid w:val="00F24072"/>
    <w:rsid w:val="00F44662"/>
    <w:rsid w:val="00F53FA4"/>
    <w:rsid w:val="00F82230"/>
    <w:rsid w:val="00F86CFA"/>
    <w:rsid w:val="00FA6502"/>
    <w:rsid w:val="00FB07A8"/>
    <w:rsid w:val="00FD6F89"/>
    <w:rsid w:val="00FF6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2A4E"/>
    <w:rPr>
      <w:rFonts w:ascii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426B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26B2F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1"/>
    <w:uiPriority w:val="99"/>
    <w:unhideWhenUsed/>
    <w:rsid w:val="00426B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1">
    <w:name w:val="Altbilgi Char1"/>
    <w:basedOn w:val="VarsaylanParagrafYazTipi"/>
    <w:link w:val="Altbilgi"/>
    <w:uiPriority w:val="99"/>
    <w:rsid w:val="00426B2F"/>
    <w:rPr>
      <w:rFonts w:ascii="Times New Roman" w:hAnsi="Times New Roman"/>
      <w:sz w:val="24"/>
    </w:rPr>
  </w:style>
  <w:style w:type="table" w:styleId="TabloKlavuzu">
    <w:name w:val="Table Grid"/>
    <w:basedOn w:val="NormalTablo"/>
    <w:uiPriority w:val="39"/>
    <w:rsid w:val="00426B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">
    <w:basedOn w:val="Normal"/>
    <w:next w:val="Altbilgi"/>
    <w:link w:val="AltbilgiChar"/>
    <w:rsid w:val="00FB07A8"/>
    <w:pPr>
      <w:tabs>
        <w:tab w:val="center" w:pos="4153"/>
        <w:tab w:val="right" w:pos="8306"/>
      </w:tabs>
      <w:spacing w:after="0" w:line="240" w:lineRule="auto"/>
    </w:pPr>
    <w:rPr>
      <w:rFonts w:asciiTheme="minorHAnsi" w:hAnsiTheme="minorHAnsi"/>
    </w:rPr>
  </w:style>
  <w:style w:type="character" w:styleId="SayfaNumaras">
    <w:name w:val="page number"/>
    <w:basedOn w:val="VarsaylanParagrafYazTipi"/>
    <w:rsid w:val="00FB07A8"/>
  </w:style>
  <w:style w:type="character" w:customStyle="1" w:styleId="AltbilgiChar">
    <w:name w:val="Altbilgi Char"/>
    <w:link w:val="a"/>
    <w:rsid w:val="00FB07A8"/>
    <w:rPr>
      <w:sz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71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713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0307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2A4E"/>
    <w:rPr>
      <w:rFonts w:ascii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426B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26B2F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1"/>
    <w:uiPriority w:val="99"/>
    <w:unhideWhenUsed/>
    <w:rsid w:val="00426B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1">
    <w:name w:val="Altbilgi Char1"/>
    <w:basedOn w:val="VarsaylanParagrafYazTipi"/>
    <w:link w:val="Altbilgi"/>
    <w:uiPriority w:val="99"/>
    <w:rsid w:val="00426B2F"/>
    <w:rPr>
      <w:rFonts w:ascii="Times New Roman" w:hAnsi="Times New Roman"/>
      <w:sz w:val="24"/>
    </w:rPr>
  </w:style>
  <w:style w:type="table" w:styleId="TabloKlavuzu">
    <w:name w:val="Table Grid"/>
    <w:basedOn w:val="NormalTablo"/>
    <w:uiPriority w:val="39"/>
    <w:rsid w:val="00426B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">
    <w:basedOn w:val="Normal"/>
    <w:next w:val="Altbilgi"/>
    <w:link w:val="AltbilgiChar"/>
    <w:rsid w:val="00FB07A8"/>
    <w:pPr>
      <w:tabs>
        <w:tab w:val="center" w:pos="4153"/>
        <w:tab w:val="right" w:pos="8306"/>
      </w:tabs>
      <w:spacing w:after="0" w:line="240" w:lineRule="auto"/>
    </w:pPr>
    <w:rPr>
      <w:rFonts w:asciiTheme="minorHAnsi" w:hAnsiTheme="minorHAnsi"/>
    </w:rPr>
  </w:style>
  <w:style w:type="character" w:styleId="SayfaNumaras">
    <w:name w:val="page number"/>
    <w:basedOn w:val="VarsaylanParagrafYazTipi"/>
    <w:rsid w:val="00FB07A8"/>
  </w:style>
  <w:style w:type="character" w:customStyle="1" w:styleId="AltbilgiChar">
    <w:name w:val="Altbilgi Char"/>
    <w:link w:val="a"/>
    <w:rsid w:val="00FB07A8"/>
    <w:rPr>
      <w:sz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71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713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0307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02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2018</cp:lastModifiedBy>
  <cp:revision>2</cp:revision>
  <dcterms:created xsi:type="dcterms:W3CDTF">2019-05-09T11:33:00Z</dcterms:created>
  <dcterms:modified xsi:type="dcterms:W3CDTF">2019-05-09T11:33:00Z</dcterms:modified>
</cp:coreProperties>
</file>